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68"/>
        <w:tblW w:w="0" w:type="auto"/>
        <w:tblLook w:val="04A0" w:firstRow="1" w:lastRow="0" w:firstColumn="1" w:lastColumn="0" w:noHBand="0" w:noVBand="1"/>
      </w:tblPr>
      <w:tblGrid>
        <w:gridCol w:w="8472"/>
        <w:gridCol w:w="1104"/>
      </w:tblGrid>
      <w:tr w:rsidR="00D4043A" w:rsidRPr="00DC0582" w:rsidTr="00D4043A">
        <w:tc>
          <w:tcPr>
            <w:tcW w:w="8472" w:type="dxa"/>
          </w:tcPr>
          <w:p w:rsidR="00D4043A" w:rsidRPr="00DC0582" w:rsidRDefault="00EE061C" w:rsidP="00EE061C">
            <w:pPr>
              <w:jc w:val="right"/>
              <w:rPr>
                <w:rFonts w:cs="B Nazanin"/>
              </w:rPr>
            </w:pPr>
            <w:bookmarkStart w:id="0" w:name="_GoBack"/>
            <w:bookmarkEnd w:id="0"/>
            <w:r>
              <w:rPr>
                <w:rFonts w:cs="B Nazanin"/>
              </w:rPr>
              <w:t xml:space="preserve">Agro-meteorology </w:t>
            </w:r>
            <w:proofErr w:type="spellStart"/>
            <w:r>
              <w:rPr>
                <w:rFonts w:cs="B Nazanin"/>
              </w:rPr>
              <w:t>forcasting</w:t>
            </w:r>
            <w:proofErr w:type="spellEnd"/>
            <w:r>
              <w:rPr>
                <w:rFonts w:cs="B Nazanin" w:hint="cs"/>
                <w:rtl/>
              </w:rPr>
              <w:t xml:space="preserve">            </w:t>
            </w:r>
            <w:r>
              <w:rPr>
                <w:rFonts w:cs="B Nazanin"/>
              </w:rPr>
              <w:t xml:space="preserve">  </w:t>
            </w:r>
            <w:r>
              <w:rPr>
                <w:rFonts w:cs="B Nazanin" w:hint="cs"/>
                <w:rtl/>
              </w:rPr>
              <w:t xml:space="preserve"> پیش بینی هواشناسی کشاورزی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کارشناسی ارشد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EE061C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2</w:t>
            </w:r>
            <w:r w:rsidR="00D4043A">
              <w:rPr>
                <w:rFonts w:cs="B Nazanin" w:hint="cs"/>
                <w:rtl/>
              </w:rPr>
              <w:t xml:space="preserve"> واحد نظری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داد واحد 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محمد رحیمی، دانشیار دانشکده کویر شناسی دانشگاه سمنان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EE061C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بی نام (1353). دیدبانی فنولوژی بیومتری 14 محصول عمده زراعی باغی ایران. مهندسین مشاور کوانتا-سازمان هواشناسی آبشناسی رومانی.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نبع 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1015" w:rsidP="00D4043A">
            <w:pPr>
              <w:bidi/>
              <w:rPr>
                <w:rFonts w:cs="B Nazanin"/>
              </w:rPr>
            </w:pPr>
            <w:proofErr w:type="spellStart"/>
            <w:r>
              <w:rPr>
                <w:rFonts w:cs="B Nazanin"/>
              </w:rPr>
              <w:t>Jakeman</w:t>
            </w:r>
            <w:proofErr w:type="spellEnd"/>
            <w:r>
              <w:rPr>
                <w:rFonts w:cs="B Nazanin"/>
              </w:rPr>
              <w:t xml:space="preserve"> A. J., beck, M. B., and </w:t>
            </w:r>
            <w:proofErr w:type="spellStart"/>
            <w:r>
              <w:rPr>
                <w:rFonts w:cs="B Nazanin"/>
              </w:rPr>
              <w:t>McAleer</w:t>
            </w:r>
            <w:proofErr w:type="spellEnd"/>
            <w:r>
              <w:rPr>
                <w:rFonts w:cs="B Nazanin"/>
              </w:rPr>
              <w:t>, M.J</w:t>
            </w:r>
            <w:proofErr w:type="gramStart"/>
            <w:r>
              <w:rPr>
                <w:rFonts w:cs="B Nazanin"/>
              </w:rPr>
              <w:t>.(</w:t>
            </w:r>
            <w:proofErr w:type="gramEnd"/>
            <w:r>
              <w:rPr>
                <w:rFonts w:cs="B Nazanin"/>
              </w:rPr>
              <w:t>1993). Modeling change in environmental systems John Wiley.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نبع 2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3205B" w:rsidP="00D4043A">
            <w:pPr>
              <w:bidi/>
              <w:rPr>
                <w:rFonts w:cs="B Nazanin"/>
              </w:rPr>
            </w:pPr>
            <w:r>
              <w:rPr>
                <w:rFonts w:cs="B Nazanin"/>
              </w:rPr>
              <w:t xml:space="preserve">Yin, X., Van </w:t>
            </w:r>
            <w:proofErr w:type="spellStart"/>
            <w:r>
              <w:rPr>
                <w:rFonts w:cs="B Nazanin"/>
              </w:rPr>
              <w:t>Laar</w:t>
            </w:r>
            <w:proofErr w:type="spellEnd"/>
            <w:r>
              <w:rPr>
                <w:rFonts w:cs="B Nazanin"/>
              </w:rPr>
              <w:t>, H.H</w:t>
            </w:r>
            <w:proofErr w:type="gramStart"/>
            <w:r>
              <w:rPr>
                <w:rFonts w:cs="B Nazanin"/>
              </w:rPr>
              <w:t>.(</w:t>
            </w:r>
            <w:proofErr w:type="gramEnd"/>
            <w:r>
              <w:rPr>
                <w:rFonts w:cs="B Nazanin"/>
              </w:rPr>
              <w:t xml:space="preserve">2005). Crop systems dynamics. </w:t>
            </w:r>
            <w:proofErr w:type="spellStart"/>
            <w:r>
              <w:rPr>
                <w:rFonts w:cs="B Nazanin"/>
              </w:rPr>
              <w:t>Wageningen</w:t>
            </w:r>
            <w:proofErr w:type="spellEnd"/>
            <w:r>
              <w:rPr>
                <w:rFonts w:cs="B Nazanin"/>
              </w:rPr>
              <w:t xml:space="preserve"> Academic Publishers</w:t>
            </w:r>
          </w:p>
        </w:tc>
        <w:tc>
          <w:tcPr>
            <w:tcW w:w="1104" w:type="dxa"/>
          </w:tcPr>
          <w:p w:rsidR="00D4043A" w:rsidRDefault="00A3205B" w:rsidP="00A3205B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3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594D75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کلیات، </w:t>
            </w:r>
            <w:r w:rsidR="00594D75">
              <w:rPr>
                <w:rFonts w:cs="B Nazanin" w:hint="cs"/>
                <w:rtl/>
              </w:rPr>
              <w:t>مفهوم رهیافت سامانه ای، مفاهیم مدلسازی و شبیه ساز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594D75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نواع مدلها و روشهای پیش بینی، اهمیت عملی و کاربردی پیش بینی ها در هواشناسی کشاورز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2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263B3F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لسازی زراعی، کلیاتی از سامانه های پشتیبانی تصمیم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3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263B3F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کمی سازی رشد و نمو گیاهان زراع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4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263B3F" w:rsidP="00D4043A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</w:rPr>
              <w:t xml:space="preserve">توابع رشد و پیش یابی عملکرد مفهوم درجه </w:t>
            </w:r>
            <w:r>
              <w:rPr>
                <w:rFonts w:ascii="Times New Roman" w:hAnsi="Times New Roman" w:cs="Times New Roman" w:hint="cs"/>
                <w:rtl/>
              </w:rPr>
              <w:t>–</w:t>
            </w:r>
            <w:r>
              <w:rPr>
                <w:rFonts w:cs="B Nazanin" w:hint="cs"/>
                <w:rtl/>
              </w:rPr>
              <w:t xml:space="preserve"> روز رشد </w:t>
            </w:r>
            <w:r>
              <w:rPr>
                <w:rFonts w:cs="B Nazanin"/>
              </w:rPr>
              <w:t>(GDD)</w:t>
            </w:r>
            <w:r>
              <w:rPr>
                <w:rFonts w:cs="B Nazanin" w:hint="cs"/>
                <w:rtl/>
                <w:lang w:bidi="fa-IR"/>
              </w:rPr>
              <w:t xml:space="preserve"> و اهمیت آن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5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5014DF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فنولوژی گیاهی و پیش بینی آن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6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5014DF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وشهای تعیین نیاز حرارتی گیاه، پیش بینی های آماری و زراعی در هواشناسی کشاورز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7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800585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پیش بینی دمای حداقل (یخبندان های زودرس پاییزه و دیر رس بهاره)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8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800585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فنولوژی آفات، پیش بینی زمان مقابله با آفات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9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3A4596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نقش اطلاعات هواشناسی در مدیریت جامع آفات </w:t>
            </w:r>
            <w:r>
              <w:rPr>
                <w:rFonts w:cs="B Nazanin"/>
              </w:rPr>
              <w:t>(IPM)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0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DD6E55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تعیین تاریخ سم</w:t>
            </w:r>
            <w:r w:rsidR="009D4578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پاشی، دیدبانی فنولوژ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1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9D4578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بیومتری و سایر دیدبانیهای خاص هواشناسی کشاورز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2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506457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اصول دیدبانی فنولوژی و بیومتر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3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38091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ستورالعمل ها و فرم های دید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4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38091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یجاد سامانه های انتقال اطلاعات هواشناسی به کاربران</w:t>
            </w:r>
          </w:p>
        </w:tc>
        <w:tc>
          <w:tcPr>
            <w:tcW w:w="1104" w:type="dxa"/>
          </w:tcPr>
          <w:p w:rsidR="00BD1681" w:rsidRPr="00710C29" w:rsidRDefault="00BD1681" w:rsidP="00BD1681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5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38091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سامانه های ترویجی </w:t>
            </w:r>
            <w:r>
              <w:rPr>
                <w:rFonts w:cs="B Nazanin"/>
              </w:rPr>
              <w:t>(Agroadvisory)</w:t>
            </w:r>
          </w:p>
        </w:tc>
        <w:tc>
          <w:tcPr>
            <w:tcW w:w="1104" w:type="dxa"/>
          </w:tcPr>
          <w:p w:rsidR="00BD1681" w:rsidRPr="00710C29" w:rsidRDefault="00BD1681" w:rsidP="00BD1681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6</w:t>
            </w:r>
          </w:p>
        </w:tc>
      </w:tr>
    </w:tbl>
    <w:p w:rsidR="00D36736" w:rsidRPr="00DC0582" w:rsidRDefault="00D4043A" w:rsidP="00D4043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طرح درس</w:t>
      </w:r>
    </w:p>
    <w:sectPr w:rsidR="00D36736" w:rsidRPr="00DC0582" w:rsidSect="00CD7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yMTA3NDQ3szQ0tjRW0lEKTi0uzszPAykwrgUAqK3p0CwAAAA="/>
  </w:docVars>
  <w:rsids>
    <w:rsidRoot w:val="00DC0582"/>
    <w:rsid w:val="000F1D2D"/>
    <w:rsid w:val="002620F5"/>
    <w:rsid w:val="00263B3F"/>
    <w:rsid w:val="00364D0A"/>
    <w:rsid w:val="0038091E"/>
    <w:rsid w:val="003A4596"/>
    <w:rsid w:val="003D2C7A"/>
    <w:rsid w:val="005014DF"/>
    <w:rsid w:val="00506457"/>
    <w:rsid w:val="00594D75"/>
    <w:rsid w:val="005B0C44"/>
    <w:rsid w:val="00672CE4"/>
    <w:rsid w:val="00800585"/>
    <w:rsid w:val="009D4578"/>
    <w:rsid w:val="00A3205B"/>
    <w:rsid w:val="00B10194"/>
    <w:rsid w:val="00BD1681"/>
    <w:rsid w:val="00CD760F"/>
    <w:rsid w:val="00D36736"/>
    <w:rsid w:val="00D4043A"/>
    <w:rsid w:val="00D41015"/>
    <w:rsid w:val="00D95480"/>
    <w:rsid w:val="00DC0582"/>
    <w:rsid w:val="00DD6E55"/>
    <w:rsid w:val="00EE061C"/>
    <w:rsid w:val="00F80C6C"/>
    <w:rsid w:val="00FB02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76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himi</dc:creator>
  <cp:lastModifiedBy>DrRahimi</cp:lastModifiedBy>
  <cp:revision>3</cp:revision>
  <cp:lastPrinted>2018-10-29T11:12:00Z</cp:lastPrinted>
  <dcterms:created xsi:type="dcterms:W3CDTF">2019-01-29T22:53:00Z</dcterms:created>
  <dcterms:modified xsi:type="dcterms:W3CDTF">2019-02-28T13:49:00Z</dcterms:modified>
</cp:coreProperties>
</file>